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D5DB2D" w14:textId="77777777" w:rsidR="00894326" w:rsidRPr="007F5832" w:rsidRDefault="00894326" w:rsidP="00894326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7F5832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3"/>
        <w:gridCol w:w="2319"/>
        <w:gridCol w:w="2056"/>
        <w:gridCol w:w="3117"/>
        <w:gridCol w:w="1095"/>
      </w:tblGrid>
      <w:tr w:rsidR="00894326" w:rsidRPr="007F5832" w14:paraId="7A431848" w14:textId="77777777" w:rsidTr="00A63591">
        <w:trPr>
          <w:jc w:val="center"/>
        </w:trPr>
        <w:tc>
          <w:tcPr>
            <w:tcW w:w="763" w:type="dxa"/>
          </w:tcPr>
          <w:p w14:paraId="3F464D40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F5832">
              <w:rPr>
                <w:rFonts w:ascii="Times New Roman" w:hAnsi="Times New Roman"/>
                <w:b/>
                <w:sz w:val="24"/>
                <w:szCs w:val="24"/>
              </w:rPr>
              <w:t>S.No.</w:t>
            </w:r>
          </w:p>
        </w:tc>
        <w:tc>
          <w:tcPr>
            <w:tcW w:w="2319" w:type="dxa"/>
          </w:tcPr>
          <w:p w14:paraId="070E6C7E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F5832">
              <w:rPr>
                <w:rFonts w:ascii="Times New Roman" w:hAnsi="Times New Roman"/>
                <w:b/>
                <w:sz w:val="24"/>
                <w:szCs w:val="24"/>
              </w:rPr>
              <w:t>Antibody</w:t>
            </w:r>
          </w:p>
        </w:tc>
        <w:tc>
          <w:tcPr>
            <w:tcW w:w="2056" w:type="dxa"/>
          </w:tcPr>
          <w:p w14:paraId="4F64C1E3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F5832">
              <w:rPr>
                <w:rFonts w:ascii="Times New Roman" w:hAnsi="Times New Roman"/>
                <w:b/>
                <w:sz w:val="24"/>
                <w:szCs w:val="24"/>
              </w:rPr>
              <w:t>Catalog number</w:t>
            </w:r>
          </w:p>
        </w:tc>
        <w:tc>
          <w:tcPr>
            <w:tcW w:w="3117" w:type="dxa"/>
          </w:tcPr>
          <w:p w14:paraId="676F106E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F5832">
              <w:rPr>
                <w:rFonts w:ascii="Times New Roman" w:hAnsi="Times New Roman"/>
                <w:b/>
                <w:sz w:val="24"/>
                <w:szCs w:val="24"/>
              </w:rPr>
              <w:t>Supplier</w:t>
            </w:r>
          </w:p>
        </w:tc>
        <w:tc>
          <w:tcPr>
            <w:tcW w:w="1095" w:type="dxa"/>
          </w:tcPr>
          <w:p w14:paraId="2AD64C8A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F5832">
              <w:rPr>
                <w:rFonts w:ascii="Times New Roman" w:hAnsi="Times New Roman"/>
                <w:b/>
                <w:sz w:val="24"/>
                <w:szCs w:val="24"/>
              </w:rPr>
              <w:t>Dilution</w:t>
            </w:r>
          </w:p>
        </w:tc>
      </w:tr>
      <w:tr w:rsidR="00894326" w:rsidRPr="007F5832" w14:paraId="55E78226" w14:textId="77777777" w:rsidTr="00A63591">
        <w:trPr>
          <w:jc w:val="center"/>
        </w:trPr>
        <w:tc>
          <w:tcPr>
            <w:tcW w:w="763" w:type="dxa"/>
          </w:tcPr>
          <w:p w14:paraId="7B076D4D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319" w:type="dxa"/>
          </w:tcPr>
          <w:p w14:paraId="66F91995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NLRP3</w:t>
            </w:r>
          </w:p>
        </w:tc>
        <w:tc>
          <w:tcPr>
            <w:tcW w:w="2056" w:type="dxa"/>
          </w:tcPr>
          <w:p w14:paraId="7D5757A5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5101</w:t>
            </w:r>
          </w:p>
        </w:tc>
        <w:tc>
          <w:tcPr>
            <w:tcW w:w="3117" w:type="dxa"/>
          </w:tcPr>
          <w:p w14:paraId="1ACA5213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5EBB6390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894326" w:rsidRPr="007F5832" w14:paraId="4342D492" w14:textId="77777777" w:rsidTr="00A63591">
        <w:trPr>
          <w:jc w:val="center"/>
        </w:trPr>
        <w:tc>
          <w:tcPr>
            <w:tcW w:w="763" w:type="dxa"/>
          </w:tcPr>
          <w:p w14:paraId="2D78C8CB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319" w:type="dxa"/>
          </w:tcPr>
          <w:p w14:paraId="0DBBD72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IL-18</w:t>
            </w:r>
          </w:p>
        </w:tc>
        <w:tc>
          <w:tcPr>
            <w:tcW w:w="2056" w:type="dxa"/>
          </w:tcPr>
          <w:p w14:paraId="7A3AEBD4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orb539965</w:t>
            </w:r>
          </w:p>
        </w:tc>
        <w:tc>
          <w:tcPr>
            <w:tcW w:w="3117" w:type="dxa"/>
          </w:tcPr>
          <w:p w14:paraId="41762857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Biorbyt</w:t>
            </w:r>
          </w:p>
        </w:tc>
        <w:tc>
          <w:tcPr>
            <w:tcW w:w="1095" w:type="dxa"/>
          </w:tcPr>
          <w:p w14:paraId="6CF6630D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894326" w:rsidRPr="007F5832" w14:paraId="7F1F147A" w14:textId="77777777" w:rsidTr="00A63591">
        <w:trPr>
          <w:jc w:val="center"/>
        </w:trPr>
        <w:tc>
          <w:tcPr>
            <w:tcW w:w="763" w:type="dxa"/>
          </w:tcPr>
          <w:p w14:paraId="75E1BFC6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319" w:type="dxa"/>
          </w:tcPr>
          <w:p w14:paraId="70870DDB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GAPDH</w:t>
            </w:r>
          </w:p>
        </w:tc>
        <w:tc>
          <w:tcPr>
            <w:tcW w:w="2056" w:type="dxa"/>
          </w:tcPr>
          <w:p w14:paraId="082B7F60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2118</w:t>
            </w:r>
          </w:p>
        </w:tc>
        <w:tc>
          <w:tcPr>
            <w:tcW w:w="3117" w:type="dxa"/>
          </w:tcPr>
          <w:p w14:paraId="07C2403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42277778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894326" w:rsidRPr="007F5832" w14:paraId="47415B6D" w14:textId="77777777" w:rsidTr="00A63591">
        <w:trPr>
          <w:jc w:val="center"/>
        </w:trPr>
        <w:tc>
          <w:tcPr>
            <w:tcW w:w="763" w:type="dxa"/>
          </w:tcPr>
          <w:p w14:paraId="66617D03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319" w:type="dxa"/>
          </w:tcPr>
          <w:p w14:paraId="4505BD1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TGF-β</w:t>
            </w:r>
          </w:p>
        </w:tc>
        <w:tc>
          <w:tcPr>
            <w:tcW w:w="2056" w:type="dxa"/>
          </w:tcPr>
          <w:p w14:paraId="083530B9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sc-130348</w:t>
            </w:r>
          </w:p>
        </w:tc>
        <w:tc>
          <w:tcPr>
            <w:tcW w:w="3117" w:type="dxa"/>
          </w:tcPr>
          <w:p w14:paraId="7B9AD03E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Santa Cruz Biotechnology, Inc.</w:t>
            </w:r>
          </w:p>
        </w:tc>
        <w:tc>
          <w:tcPr>
            <w:tcW w:w="1095" w:type="dxa"/>
          </w:tcPr>
          <w:p w14:paraId="7D33CCB6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500</w:t>
            </w:r>
          </w:p>
        </w:tc>
      </w:tr>
      <w:tr w:rsidR="00894326" w:rsidRPr="007F5832" w14:paraId="3AA376F3" w14:textId="77777777" w:rsidTr="00A63591">
        <w:trPr>
          <w:jc w:val="center"/>
        </w:trPr>
        <w:tc>
          <w:tcPr>
            <w:tcW w:w="763" w:type="dxa"/>
          </w:tcPr>
          <w:p w14:paraId="315D416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2319" w:type="dxa"/>
          </w:tcPr>
          <w:p w14:paraId="61A41B2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SMAD4</w:t>
            </w:r>
          </w:p>
        </w:tc>
        <w:tc>
          <w:tcPr>
            <w:tcW w:w="2056" w:type="dxa"/>
          </w:tcPr>
          <w:p w14:paraId="6FB3CE6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46535</w:t>
            </w:r>
          </w:p>
        </w:tc>
        <w:tc>
          <w:tcPr>
            <w:tcW w:w="3117" w:type="dxa"/>
          </w:tcPr>
          <w:p w14:paraId="60037BE6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00B4FEE6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500</w:t>
            </w:r>
          </w:p>
        </w:tc>
      </w:tr>
      <w:tr w:rsidR="00894326" w:rsidRPr="007F5832" w14:paraId="3C4F95B0" w14:textId="77777777" w:rsidTr="00A63591">
        <w:trPr>
          <w:jc w:val="center"/>
        </w:trPr>
        <w:tc>
          <w:tcPr>
            <w:tcW w:w="763" w:type="dxa"/>
          </w:tcPr>
          <w:p w14:paraId="2C17275D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2319" w:type="dxa"/>
          </w:tcPr>
          <w:p w14:paraId="0F4DECFC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β-actin</w:t>
            </w:r>
          </w:p>
        </w:tc>
        <w:tc>
          <w:tcPr>
            <w:tcW w:w="2056" w:type="dxa"/>
          </w:tcPr>
          <w:p w14:paraId="3B893CFD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3700</w:t>
            </w:r>
          </w:p>
        </w:tc>
        <w:tc>
          <w:tcPr>
            <w:tcW w:w="3117" w:type="dxa"/>
          </w:tcPr>
          <w:p w14:paraId="1AF58DA7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59480E0B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3000</w:t>
            </w:r>
          </w:p>
        </w:tc>
      </w:tr>
      <w:tr w:rsidR="00894326" w:rsidRPr="007F5832" w14:paraId="235B09D6" w14:textId="77777777" w:rsidTr="00A63591">
        <w:trPr>
          <w:jc w:val="center"/>
        </w:trPr>
        <w:tc>
          <w:tcPr>
            <w:tcW w:w="763" w:type="dxa"/>
          </w:tcPr>
          <w:p w14:paraId="542E44AC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2319" w:type="dxa"/>
          </w:tcPr>
          <w:p w14:paraId="0E0D5C1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SPRR1A</w:t>
            </w:r>
          </w:p>
        </w:tc>
        <w:tc>
          <w:tcPr>
            <w:tcW w:w="2056" w:type="dxa"/>
          </w:tcPr>
          <w:p w14:paraId="3193B860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ARP63528_P050</w:t>
            </w:r>
          </w:p>
        </w:tc>
        <w:tc>
          <w:tcPr>
            <w:tcW w:w="3117" w:type="dxa"/>
          </w:tcPr>
          <w:p w14:paraId="0B150DAD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Aviva Systems Biology</w:t>
            </w:r>
          </w:p>
        </w:tc>
        <w:tc>
          <w:tcPr>
            <w:tcW w:w="1095" w:type="dxa"/>
          </w:tcPr>
          <w:p w14:paraId="41BA4E4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894326" w:rsidRPr="007F5832" w14:paraId="1D9622B9" w14:textId="77777777" w:rsidTr="00A63591">
        <w:trPr>
          <w:jc w:val="center"/>
        </w:trPr>
        <w:tc>
          <w:tcPr>
            <w:tcW w:w="763" w:type="dxa"/>
          </w:tcPr>
          <w:p w14:paraId="7695281C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319" w:type="dxa"/>
          </w:tcPr>
          <w:p w14:paraId="5330C46A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KRAS</w:t>
            </w:r>
          </w:p>
        </w:tc>
        <w:tc>
          <w:tcPr>
            <w:tcW w:w="2056" w:type="dxa"/>
          </w:tcPr>
          <w:p w14:paraId="10EBF54C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53270</w:t>
            </w:r>
          </w:p>
        </w:tc>
        <w:tc>
          <w:tcPr>
            <w:tcW w:w="3117" w:type="dxa"/>
          </w:tcPr>
          <w:p w14:paraId="472E0F78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4D144489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500</w:t>
            </w:r>
          </w:p>
        </w:tc>
      </w:tr>
      <w:tr w:rsidR="00894326" w:rsidRPr="007F5832" w14:paraId="1C8BA967" w14:textId="77777777" w:rsidTr="00A63591">
        <w:trPr>
          <w:jc w:val="center"/>
        </w:trPr>
        <w:tc>
          <w:tcPr>
            <w:tcW w:w="763" w:type="dxa"/>
          </w:tcPr>
          <w:p w14:paraId="23BEDCB7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319" w:type="dxa"/>
          </w:tcPr>
          <w:p w14:paraId="6C261339" w14:textId="08528096" w:rsidR="00894326" w:rsidRPr="007F5832" w:rsidRDefault="006B201A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="00894326" w:rsidRPr="007F5832">
              <w:rPr>
                <w:rFonts w:ascii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2056" w:type="dxa"/>
          </w:tcPr>
          <w:p w14:paraId="0BBC5B22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sc-126</w:t>
            </w:r>
          </w:p>
        </w:tc>
        <w:tc>
          <w:tcPr>
            <w:tcW w:w="3117" w:type="dxa"/>
          </w:tcPr>
          <w:p w14:paraId="5400F0B5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Santa Cruz Biotechnology, Inc.</w:t>
            </w:r>
          </w:p>
        </w:tc>
        <w:tc>
          <w:tcPr>
            <w:tcW w:w="1095" w:type="dxa"/>
          </w:tcPr>
          <w:p w14:paraId="431F22ED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500</w:t>
            </w:r>
          </w:p>
        </w:tc>
      </w:tr>
      <w:tr w:rsidR="00894326" w:rsidRPr="007F5832" w14:paraId="04E160B9" w14:textId="77777777" w:rsidTr="00A63591">
        <w:trPr>
          <w:jc w:val="center"/>
        </w:trPr>
        <w:tc>
          <w:tcPr>
            <w:tcW w:w="763" w:type="dxa"/>
          </w:tcPr>
          <w:p w14:paraId="34EE9CF3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319" w:type="dxa"/>
          </w:tcPr>
          <w:p w14:paraId="4107E986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DK9</w:t>
            </w:r>
          </w:p>
        </w:tc>
        <w:tc>
          <w:tcPr>
            <w:tcW w:w="2056" w:type="dxa"/>
          </w:tcPr>
          <w:p w14:paraId="67968BF3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2316</w:t>
            </w:r>
          </w:p>
        </w:tc>
        <w:tc>
          <w:tcPr>
            <w:tcW w:w="3117" w:type="dxa"/>
          </w:tcPr>
          <w:p w14:paraId="1583D40E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7D6ACA57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894326" w:rsidRPr="007F5832" w14:paraId="6460EB81" w14:textId="77777777" w:rsidTr="00A63591">
        <w:trPr>
          <w:jc w:val="center"/>
        </w:trPr>
        <w:tc>
          <w:tcPr>
            <w:tcW w:w="763" w:type="dxa"/>
          </w:tcPr>
          <w:p w14:paraId="55484916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2319" w:type="dxa"/>
          </w:tcPr>
          <w:p w14:paraId="5128AD74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DKN2A</w:t>
            </w:r>
          </w:p>
        </w:tc>
        <w:tc>
          <w:tcPr>
            <w:tcW w:w="2056" w:type="dxa"/>
          </w:tcPr>
          <w:p w14:paraId="20931A87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0883-1-AP</w:t>
            </w:r>
          </w:p>
        </w:tc>
        <w:tc>
          <w:tcPr>
            <w:tcW w:w="3117" w:type="dxa"/>
          </w:tcPr>
          <w:p w14:paraId="466D6949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Proteintech Group Inc.</w:t>
            </w:r>
          </w:p>
        </w:tc>
        <w:tc>
          <w:tcPr>
            <w:tcW w:w="1095" w:type="dxa"/>
          </w:tcPr>
          <w:p w14:paraId="6E6CF0DB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894326" w:rsidRPr="007F5832" w14:paraId="53A24686" w14:textId="77777777" w:rsidTr="00A63591">
        <w:trPr>
          <w:jc w:val="center"/>
        </w:trPr>
        <w:tc>
          <w:tcPr>
            <w:tcW w:w="763" w:type="dxa"/>
          </w:tcPr>
          <w:p w14:paraId="7537AE12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2319" w:type="dxa"/>
          </w:tcPr>
          <w:p w14:paraId="741DCC31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p-ERK</w:t>
            </w:r>
          </w:p>
        </w:tc>
        <w:tc>
          <w:tcPr>
            <w:tcW w:w="2056" w:type="dxa"/>
          </w:tcPr>
          <w:p w14:paraId="362F641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4370</w:t>
            </w:r>
          </w:p>
        </w:tc>
        <w:tc>
          <w:tcPr>
            <w:tcW w:w="3117" w:type="dxa"/>
          </w:tcPr>
          <w:p w14:paraId="5320B787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292D8DB6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894326" w:rsidRPr="007F5832" w14:paraId="6C50021E" w14:textId="77777777" w:rsidTr="00A63591">
        <w:trPr>
          <w:jc w:val="center"/>
        </w:trPr>
        <w:tc>
          <w:tcPr>
            <w:tcW w:w="763" w:type="dxa"/>
          </w:tcPr>
          <w:p w14:paraId="1378607E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2319" w:type="dxa"/>
          </w:tcPr>
          <w:p w14:paraId="0C1A8523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ERK</w:t>
            </w:r>
          </w:p>
        </w:tc>
        <w:tc>
          <w:tcPr>
            <w:tcW w:w="2056" w:type="dxa"/>
          </w:tcPr>
          <w:p w14:paraId="70724E81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4695</w:t>
            </w:r>
          </w:p>
        </w:tc>
        <w:tc>
          <w:tcPr>
            <w:tcW w:w="3117" w:type="dxa"/>
          </w:tcPr>
          <w:p w14:paraId="6C3A8CF1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1D3DF0EA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894326" w:rsidRPr="007F5832" w14:paraId="0B734478" w14:textId="77777777" w:rsidTr="00A63591">
        <w:trPr>
          <w:jc w:val="center"/>
        </w:trPr>
        <w:tc>
          <w:tcPr>
            <w:tcW w:w="763" w:type="dxa"/>
          </w:tcPr>
          <w:p w14:paraId="546E332E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2319" w:type="dxa"/>
          </w:tcPr>
          <w:p w14:paraId="22AE5656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p-AKT</w:t>
            </w:r>
          </w:p>
        </w:tc>
        <w:tc>
          <w:tcPr>
            <w:tcW w:w="2056" w:type="dxa"/>
          </w:tcPr>
          <w:p w14:paraId="1532E6EE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4060</w:t>
            </w:r>
          </w:p>
        </w:tc>
        <w:tc>
          <w:tcPr>
            <w:tcW w:w="3117" w:type="dxa"/>
          </w:tcPr>
          <w:p w14:paraId="5CD1E917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7BE7ECC5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894326" w:rsidRPr="007F5832" w14:paraId="2E2ECCF4" w14:textId="77777777" w:rsidTr="00A63591">
        <w:trPr>
          <w:jc w:val="center"/>
        </w:trPr>
        <w:tc>
          <w:tcPr>
            <w:tcW w:w="763" w:type="dxa"/>
          </w:tcPr>
          <w:p w14:paraId="60166FA8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2319" w:type="dxa"/>
          </w:tcPr>
          <w:p w14:paraId="57C6657C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AKT</w:t>
            </w:r>
          </w:p>
        </w:tc>
        <w:tc>
          <w:tcPr>
            <w:tcW w:w="2056" w:type="dxa"/>
          </w:tcPr>
          <w:p w14:paraId="71301DA3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9272</w:t>
            </w:r>
          </w:p>
        </w:tc>
        <w:tc>
          <w:tcPr>
            <w:tcW w:w="3117" w:type="dxa"/>
          </w:tcPr>
          <w:p w14:paraId="5DEDDD04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0944C463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894326" w:rsidRPr="007F5832" w14:paraId="25CBB855" w14:textId="77777777" w:rsidTr="00A63591">
        <w:trPr>
          <w:jc w:val="center"/>
        </w:trPr>
        <w:tc>
          <w:tcPr>
            <w:tcW w:w="763" w:type="dxa"/>
          </w:tcPr>
          <w:p w14:paraId="54796EF4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2319" w:type="dxa"/>
          </w:tcPr>
          <w:p w14:paraId="51A256F7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p-EGFR</w:t>
            </w:r>
          </w:p>
        </w:tc>
        <w:tc>
          <w:tcPr>
            <w:tcW w:w="2056" w:type="dxa"/>
          </w:tcPr>
          <w:p w14:paraId="5BEF10C7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sc-377547</w:t>
            </w:r>
          </w:p>
        </w:tc>
        <w:tc>
          <w:tcPr>
            <w:tcW w:w="3117" w:type="dxa"/>
          </w:tcPr>
          <w:p w14:paraId="7D639455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Santa Cruz Biotechnology, Inc.</w:t>
            </w:r>
          </w:p>
        </w:tc>
        <w:tc>
          <w:tcPr>
            <w:tcW w:w="1095" w:type="dxa"/>
          </w:tcPr>
          <w:p w14:paraId="703E6C40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500</w:t>
            </w:r>
          </w:p>
        </w:tc>
      </w:tr>
      <w:tr w:rsidR="00894326" w:rsidRPr="007F5832" w14:paraId="00DB7992" w14:textId="77777777" w:rsidTr="00A63591">
        <w:trPr>
          <w:jc w:val="center"/>
        </w:trPr>
        <w:tc>
          <w:tcPr>
            <w:tcW w:w="763" w:type="dxa"/>
          </w:tcPr>
          <w:p w14:paraId="136B49B5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2319" w:type="dxa"/>
          </w:tcPr>
          <w:p w14:paraId="15F75A68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Fibronectin</w:t>
            </w:r>
          </w:p>
        </w:tc>
        <w:tc>
          <w:tcPr>
            <w:tcW w:w="2056" w:type="dxa"/>
          </w:tcPr>
          <w:p w14:paraId="4D53FD5B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ab2413</w:t>
            </w:r>
          </w:p>
        </w:tc>
        <w:tc>
          <w:tcPr>
            <w:tcW w:w="3117" w:type="dxa"/>
          </w:tcPr>
          <w:p w14:paraId="2A2B6107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Abcam</w:t>
            </w:r>
          </w:p>
        </w:tc>
        <w:tc>
          <w:tcPr>
            <w:tcW w:w="1095" w:type="dxa"/>
          </w:tcPr>
          <w:p w14:paraId="5D3622A2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2000</w:t>
            </w:r>
          </w:p>
        </w:tc>
      </w:tr>
      <w:tr w:rsidR="00894326" w:rsidRPr="007F5832" w14:paraId="2497D071" w14:textId="77777777" w:rsidTr="00A63591">
        <w:trPr>
          <w:jc w:val="center"/>
        </w:trPr>
        <w:tc>
          <w:tcPr>
            <w:tcW w:w="763" w:type="dxa"/>
          </w:tcPr>
          <w:p w14:paraId="7ED38BE9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2319" w:type="dxa"/>
          </w:tcPr>
          <w:p w14:paraId="14AB5A7E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VEGF</w:t>
            </w:r>
          </w:p>
        </w:tc>
        <w:tc>
          <w:tcPr>
            <w:tcW w:w="2056" w:type="dxa"/>
          </w:tcPr>
          <w:p w14:paraId="0CBB418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sc-7269</w:t>
            </w:r>
          </w:p>
        </w:tc>
        <w:tc>
          <w:tcPr>
            <w:tcW w:w="3117" w:type="dxa"/>
          </w:tcPr>
          <w:p w14:paraId="06CEBDC1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Santa Cruz Biotechnology, Inc.</w:t>
            </w:r>
          </w:p>
        </w:tc>
        <w:tc>
          <w:tcPr>
            <w:tcW w:w="1095" w:type="dxa"/>
          </w:tcPr>
          <w:p w14:paraId="44524E6F" w14:textId="77777777" w:rsidR="00894326" w:rsidRPr="007F5832" w:rsidRDefault="00894326" w:rsidP="00736796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A63591" w:rsidRPr="007F5832" w14:paraId="0F27C32F" w14:textId="77777777" w:rsidTr="00A63591">
        <w:trPr>
          <w:jc w:val="center"/>
        </w:trPr>
        <w:tc>
          <w:tcPr>
            <w:tcW w:w="763" w:type="dxa"/>
          </w:tcPr>
          <w:p w14:paraId="2F6DB665" w14:textId="04831C65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319" w:type="dxa"/>
          </w:tcPr>
          <w:p w14:paraId="1EFB09F9" w14:textId="49E628DA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EPX</w:t>
            </w:r>
          </w:p>
        </w:tc>
        <w:tc>
          <w:tcPr>
            <w:tcW w:w="2056" w:type="dxa"/>
          </w:tcPr>
          <w:p w14:paraId="1FBA61A9" w14:textId="1DBA0AB7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lone (MM25.82.2.1)</w:t>
            </w:r>
          </w:p>
        </w:tc>
        <w:tc>
          <w:tcPr>
            <w:tcW w:w="3117" w:type="dxa"/>
          </w:tcPr>
          <w:p w14:paraId="4C415FD1" w14:textId="0539C7F4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Mayo Clinic</w:t>
            </w:r>
          </w:p>
        </w:tc>
        <w:tc>
          <w:tcPr>
            <w:tcW w:w="1095" w:type="dxa"/>
          </w:tcPr>
          <w:p w14:paraId="0305C373" w14:textId="2C5861BD" w:rsidR="00A63591" w:rsidRPr="007F5832" w:rsidRDefault="00A63591" w:rsidP="00A502B8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</w:t>
            </w:r>
            <w:r w:rsidR="00A502B8">
              <w:rPr>
                <w:rFonts w:ascii="Times New Roman" w:hAnsi="Times New Roman"/>
                <w:sz w:val="24"/>
                <w:szCs w:val="24"/>
              </w:rPr>
              <w:t>1</w:t>
            </w:r>
            <w:r w:rsidRPr="007F5832">
              <w:rPr>
                <w:rFonts w:ascii="Times New Roman" w:hAnsi="Times New Roman"/>
                <w:sz w:val="24"/>
                <w:szCs w:val="24"/>
              </w:rPr>
              <w:t>000</w:t>
            </w:r>
          </w:p>
        </w:tc>
      </w:tr>
      <w:tr w:rsidR="00A63591" w:rsidRPr="007F5832" w14:paraId="3680B828" w14:textId="77777777" w:rsidTr="00A63591">
        <w:trPr>
          <w:jc w:val="center"/>
        </w:trPr>
        <w:tc>
          <w:tcPr>
            <w:tcW w:w="763" w:type="dxa"/>
          </w:tcPr>
          <w:p w14:paraId="36FEF69F" w14:textId="152F5A9F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2319" w:type="dxa"/>
          </w:tcPr>
          <w:p w14:paraId="6E47EFF3" w14:textId="0863B488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RC1</w:t>
            </w:r>
          </w:p>
        </w:tc>
        <w:tc>
          <w:tcPr>
            <w:tcW w:w="2056" w:type="dxa"/>
          </w:tcPr>
          <w:p w14:paraId="58CD3456" w14:textId="4AD81E52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8704-1-AP</w:t>
            </w:r>
          </w:p>
        </w:tc>
        <w:tc>
          <w:tcPr>
            <w:tcW w:w="3117" w:type="dxa"/>
          </w:tcPr>
          <w:p w14:paraId="535DB935" w14:textId="4913648C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teintech</w:t>
            </w:r>
          </w:p>
        </w:tc>
        <w:tc>
          <w:tcPr>
            <w:tcW w:w="1095" w:type="dxa"/>
          </w:tcPr>
          <w:p w14:paraId="4D970AA8" w14:textId="7C95673B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A63591" w:rsidRPr="007F5832" w14:paraId="17691708" w14:textId="77777777" w:rsidTr="00A63591">
        <w:trPr>
          <w:jc w:val="center"/>
        </w:trPr>
        <w:tc>
          <w:tcPr>
            <w:tcW w:w="763" w:type="dxa"/>
          </w:tcPr>
          <w:p w14:paraId="3CF1A7B9" w14:textId="54B43989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2319" w:type="dxa"/>
          </w:tcPr>
          <w:p w14:paraId="1DBC3129" w14:textId="723E0ADC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NLRP3</w:t>
            </w:r>
          </w:p>
        </w:tc>
        <w:tc>
          <w:tcPr>
            <w:tcW w:w="2056" w:type="dxa"/>
          </w:tcPr>
          <w:p w14:paraId="57B6BA46" w14:textId="715D1432" w:rsidR="00A63591" w:rsidRPr="007F5832" w:rsidRDefault="00285E73" w:rsidP="008F126E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BS94301</w:t>
            </w:r>
            <w:r w:rsidR="008F126E">
              <w:rPr>
                <w:rFonts w:ascii="Times New Roman" w:hAnsi="Times New Roman"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117" w:type="dxa"/>
          </w:tcPr>
          <w:p w14:paraId="1814FB1B" w14:textId="7B8175DF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yBiosource.com</w:t>
            </w:r>
          </w:p>
        </w:tc>
        <w:tc>
          <w:tcPr>
            <w:tcW w:w="1095" w:type="dxa"/>
          </w:tcPr>
          <w:p w14:paraId="77F1EEF5" w14:textId="08357B4E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A63591" w:rsidRPr="007F5832" w14:paraId="56431D2A" w14:textId="77777777" w:rsidTr="00A63591">
        <w:trPr>
          <w:jc w:val="center"/>
        </w:trPr>
        <w:tc>
          <w:tcPr>
            <w:tcW w:w="763" w:type="dxa"/>
          </w:tcPr>
          <w:p w14:paraId="7485C666" w14:textId="21102A51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2319" w:type="dxa"/>
          </w:tcPr>
          <w:p w14:paraId="4B1938C1" w14:textId="4627547B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pase1</w:t>
            </w:r>
          </w:p>
        </w:tc>
        <w:tc>
          <w:tcPr>
            <w:tcW w:w="2056" w:type="dxa"/>
          </w:tcPr>
          <w:p w14:paraId="21A32E24" w14:textId="6DE0DC54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232</w:t>
            </w:r>
          </w:p>
        </w:tc>
        <w:tc>
          <w:tcPr>
            <w:tcW w:w="3117" w:type="dxa"/>
          </w:tcPr>
          <w:p w14:paraId="0C2DCF62" w14:textId="2C575717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54798DD6" w14:textId="0F4D194B" w:rsidR="00A63591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285E73" w:rsidRPr="007F5832" w14:paraId="63606D38" w14:textId="77777777" w:rsidTr="00A63591">
        <w:trPr>
          <w:jc w:val="center"/>
        </w:trPr>
        <w:tc>
          <w:tcPr>
            <w:tcW w:w="763" w:type="dxa"/>
          </w:tcPr>
          <w:p w14:paraId="07C1255B" w14:textId="3F23D7F2" w:rsidR="00285E73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2319" w:type="dxa"/>
          </w:tcPr>
          <w:p w14:paraId="17C2CD28" w14:textId="2FD24964" w:rsidR="00285E73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L-1</w:t>
            </w:r>
            <w:r>
              <w:rPr>
                <w:rFonts w:ascii="Ebrima" w:hAnsi="Ebrima"/>
                <w:sz w:val="24"/>
                <w:szCs w:val="24"/>
              </w:rPr>
              <w:t>β</w:t>
            </w:r>
          </w:p>
        </w:tc>
        <w:tc>
          <w:tcPr>
            <w:tcW w:w="2056" w:type="dxa"/>
          </w:tcPr>
          <w:p w14:paraId="27453ABE" w14:textId="66600ED3" w:rsidR="00285E73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426</w:t>
            </w:r>
          </w:p>
        </w:tc>
        <w:tc>
          <w:tcPr>
            <w:tcW w:w="3117" w:type="dxa"/>
          </w:tcPr>
          <w:p w14:paraId="25EB623E" w14:textId="0E259F0E" w:rsidR="00285E73" w:rsidRPr="007F5832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5224A87C" w14:textId="26F6B0E0" w:rsidR="00285E73" w:rsidRDefault="00285E73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1000</w:t>
            </w:r>
          </w:p>
        </w:tc>
      </w:tr>
      <w:tr w:rsidR="00A63591" w:rsidRPr="007F5832" w14:paraId="38F60B33" w14:textId="77777777" w:rsidTr="00A63591">
        <w:trPr>
          <w:jc w:val="center"/>
        </w:trPr>
        <w:tc>
          <w:tcPr>
            <w:tcW w:w="763" w:type="dxa"/>
          </w:tcPr>
          <w:p w14:paraId="6F2449E7" w14:textId="3A0E2030" w:rsidR="00A63591" w:rsidRPr="007F5832" w:rsidRDefault="00285E73" w:rsidP="00285E73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2319" w:type="dxa"/>
          </w:tcPr>
          <w:p w14:paraId="5E340E5D" w14:textId="77777777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Anti-rabbit IgG, HRP</w:t>
            </w:r>
          </w:p>
        </w:tc>
        <w:tc>
          <w:tcPr>
            <w:tcW w:w="2056" w:type="dxa"/>
          </w:tcPr>
          <w:p w14:paraId="0E17F1E9" w14:textId="77777777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7074</w:t>
            </w:r>
          </w:p>
        </w:tc>
        <w:tc>
          <w:tcPr>
            <w:tcW w:w="3117" w:type="dxa"/>
          </w:tcPr>
          <w:p w14:paraId="47A82F3E" w14:textId="77777777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1A292ED3" w14:textId="77777777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3000</w:t>
            </w:r>
          </w:p>
        </w:tc>
      </w:tr>
      <w:tr w:rsidR="00A63591" w:rsidRPr="007F5832" w14:paraId="5DEC69CD" w14:textId="77777777" w:rsidTr="00A63591">
        <w:trPr>
          <w:jc w:val="center"/>
        </w:trPr>
        <w:tc>
          <w:tcPr>
            <w:tcW w:w="763" w:type="dxa"/>
          </w:tcPr>
          <w:p w14:paraId="5218865B" w14:textId="0204C9E4" w:rsidR="00A63591" w:rsidRPr="007F5832" w:rsidRDefault="00285E73" w:rsidP="00285E73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2319" w:type="dxa"/>
          </w:tcPr>
          <w:p w14:paraId="11E7414E" w14:textId="77777777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Anti-mouse IgG, HRP</w:t>
            </w:r>
          </w:p>
        </w:tc>
        <w:tc>
          <w:tcPr>
            <w:tcW w:w="2056" w:type="dxa"/>
          </w:tcPr>
          <w:p w14:paraId="6FC1048E" w14:textId="77777777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7076</w:t>
            </w:r>
          </w:p>
        </w:tc>
        <w:tc>
          <w:tcPr>
            <w:tcW w:w="3117" w:type="dxa"/>
          </w:tcPr>
          <w:p w14:paraId="5AD8B6C4" w14:textId="77777777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Cell Signaling Technology</w:t>
            </w:r>
          </w:p>
        </w:tc>
        <w:tc>
          <w:tcPr>
            <w:tcW w:w="1095" w:type="dxa"/>
          </w:tcPr>
          <w:p w14:paraId="46E86EB8" w14:textId="77777777" w:rsidR="00A63591" w:rsidRPr="007F5832" w:rsidRDefault="00A63591" w:rsidP="00A63591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F5832">
              <w:rPr>
                <w:rFonts w:ascii="Times New Roman" w:hAnsi="Times New Roman"/>
                <w:sz w:val="24"/>
                <w:szCs w:val="24"/>
              </w:rPr>
              <w:t>1:3000</w:t>
            </w:r>
          </w:p>
        </w:tc>
      </w:tr>
    </w:tbl>
    <w:p w14:paraId="51A3B8F6" w14:textId="77777777" w:rsidR="00894326" w:rsidRPr="007F5832" w:rsidRDefault="00894326" w:rsidP="00894326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7A27C431" w14:textId="667357B5" w:rsidR="00DD6AE7" w:rsidRPr="007F5832" w:rsidRDefault="00880EA4" w:rsidP="00894326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pplementary</w:t>
      </w:r>
      <w:r w:rsidRPr="007F5832">
        <w:rPr>
          <w:rFonts w:ascii="Times New Roman" w:hAnsi="Times New Roman"/>
          <w:b/>
          <w:sz w:val="24"/>
          <w:szCs w:val="24"/>
        </w:rPr>
        <w:t xml:space="preserve"> </w:t>
      </w:r>
      <w:r w:rsidR="00894326" w:rsidRPr="007F5832">
        <w:rPr>
          <w:rFonts w:ascii="Times New Roman" w:hAnsi="Times New Roman"/>
          <w:b/>
          <w:sz w:val="24"/>
          <w:szCs w:val="24"/>
        </w:rPr>
        <w:t>Table.4.</w:t>
      </w:r>
      <w:r w:rsidR="00894326" w:rsidRPr="007F5832"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</w:p>
    <w:sectPr w:rsidR="00DD6AE7" w:rsidRPr="007F5832" w:rsidSect="007C5F82">
      <w:head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9792C" w16cex:dateUtc="2021-04-20T21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B955B55" w16cid:durableId="2429792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1F1781" w14:textId="77777777" w:rsidR="00DC7F79" w:rsidRDefault="00DC7F79" w:rsidP="007C5F82">
      <w:pPr>
        <w:spacing w:after="0" w:line="240" w:lineRule="auto"/>
      </w:pPr>
      <w:r>
        <w:separator/>
      </w:r>
    </w:p>
  </w:endnote>
  <w:endnote w:type="continuationSeparator" w:id="0">
    <w:p w14:paraId="3391BEBC" w14:textId="77777777" w:rsidR="00DC7F79" w:rsidRDefault="00DC7F79" w:rsidP="007C5F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E52E84" w14:textId="77777777" w:rsidR="00DC7F79" w:rsidRDefault="00DC7F79" w:rsidP="007C5F82">
      <w:pPr>
        <w:spacing w:after="0" w:line="240" w:lineRule="auto"/>
      </w:pPr>
      <w:r>
        <w:separator/>
      </w:r>
    </w:p>
  </w:footnote>
  <w:footnote w:type="continuationSeparator" w:id="0">
    <w:p w14:paraId="38C4A493" w14:textId="77777777" w:rsidR="00DC7F79" w:rsidRDefault="00DC7F79" w:rsidP="007C5F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117778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91C0613" w14:textId="7AB6D124" w:rsidR="00736796" w:rsidRDefault="0073679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4B4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5AEB11" w14:textId="77777777" w:rsidR="00736796" w:rsidRDefault="007367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277409F"/>
    <w:multiLevelType w:val="hybridMultilevel"/>
    <w:tmpl w:val="AEB62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A0NDA3NLI0NDFQ0lEKTi0uzszPAykwNqkFAJaOkNwtAAAA"/>
  </w:docVars>
  <w:rsids>
    <w:rsidRoot w:val="002E6FFB"/>
    <w:rsid w:val="00006958"/>
    <w:rsid w:val="000072A4"/>
    <w:rsid w:val="00007A72"/>
    <w:rsid w:val="00024CF1"/>
    <w:rsid w:val="000269D0"/>
    <w:rsid w:val="0005773A"/>
    <w:rsid w:val="00065245"/>
    <w:rsid w:val="00072808"/>
    <w:rsid w:val="00080B82"/>
    <w:rsid w:val="000A201F"/>
    <w:rsid w:val="000B15D0"/>
    <w:rsid w:val="000B7295"/>
    <w:rsid w:val="000C3789"/>
    <w:rsid w:val="000D56D5"/>
    <w:rsid w:val="000D6ECA"/>
    <w:rsid w:val="000E059D"/>
    <w:rsid w:val="000F3419"/>
    <w:rsid w:val="00105A15"/>
    <w:rsid w:val="00120791"/>
    <w:rsid w:val="00144C6E"/>
    <w:rsid w:val="00151B17"/>
    <w:rsid w:val="00155072"/>
    <w:rsid w:val="00187684"/>
    <w:rsid w:val="001A6DF6"/>
    <w:rsid w:val="001C30E9"/>
    <w:rsid w:val="001D3FC6"/>
    <w:rsid w:val="001F4B41"/>
    <w:rsid w:val="00206529"/>
    <w:rsid w:val="0023776E"/>
    <w:rsid w:val="00285E73"/>
    <w:rsid w:val="00286444"/>
    <w:rsid w:val="002A592B"/>
    <w:rsid w:val="002A5EB8"/>
    <w:rsid w:val="002C7D5B"/>
    <w:rsid w:val="002E4A72"/>
    <w:rsid w:val="002E6FFB"/>
    <w:rsid w:val="00300892"/>
    <w:rsid w:val="00312AD0"/>
    <w:rsid w:val="0035624D"/>
    <w:rsid w:val="00391D8D"/>
    <w:rsid w:val="003A0E8B"/>
    <w:rsid w:val="003A6527"/>
    <w:rsid w:val="003C09D4"/>
    <w:rsid w:val="003C3273"/>
    <w:rsid w:val="003D01BD"/>
    <w:rsid w:val="003F0381"/>
    <w:rsid w:val="003F2E4B"/>
    <w:rsid w:val="003F64F7"/>
    <w:rsid w:val="003F71F4"/>
    <w:rsid w:val="0040271B"/>
    <w:rsid w:val="004122C1"/>
    <w:rsid w:val="00440712"/>
    <w:rsid w:val="00447E88"/>
    <w:rsid w:val="004576BF"/>
    <w:rsid w:val="00497D23"/>
    <w:rsid w:val="004A5EC8"/>
    <w:rsid w:val="004A76E8"/>
    <w:rsid w:val="004B0989"/>
    <w:rsid w:val="004C365C"/>
    <w:rsid w:val="004E707C"/>
    <w:rsid w:val="004F1E6F"/>
    <w:rsid w:val="004F3922"/>
    <w:rsid w:val="00560119"/>
    <w:rsid w:val="00560B3D"/>
    <w:rsid w:val="0056341B"/>
    <w:rsid w:val="0057393D"/>
    <w:rsid w:val="005A236D"/>
    <w:rsid w:val="005B2871"/>
    <w:rsid w:val="005B32B4"/>
    <w:rsid w:val="005B5663"/>
    <w:rsid w:val="005E4EAF"/>
    <w:rsid w:val="005F7384"/>
    <w:rsid w:val="00604A28"/>
    <w:rsid w:val="00606397"/>
    <w:rsid w:val="006612EE"/>
    <w:rsid w:val="00686E4C"/>
    <w:rsid w:val="006B201A"/>
    <w:rsid w:val="006C7FCD"/>
    <w:rsid w:val="006D7D51"/>
    <w:rsid w:val="006E248B"/>
    <w:rsid w:val="006E5AE5"/>
    <w:rsid w:val="006E642C"/>
    <w:rsid w:val="00704433"/>
    <w:rsid w:val="007229D7"/>
    <w:rsid w:val="00736796"/>
    <w:rsid w:val="00737BF1"/>
    <w:rsid w:val="00743FB6"/>
    <w:rsid w:val="0078617E"/>
    <w:rsid w:val="007A2564"/>
    <w:rsid w:val="007C1CB7"/>
    <w:rsid w:val="007C5F82"/>
    <w:rsid w:val="007D59E9"/>
    <w:rsid w:val="007F294A"/>
    <w:rsid w:val="008150C4"/>
    <w:rsid w:val="00825E5A"/>
    <w:rsid w:val="008516FB"/>
    <w:rsid w:val="008567DC"/>
    <w:rsid w:val="00880EA4"/>
    <w:rsid w:val="008826BD"/>
    <w:rsid w:val="00886B9E"/>
    <w:rsid w:val="00894326"/>
    <w:rsid w:val="00897F6D"/>
    <w:rsid w:val="008A3432"/>
    <w:rsid w:val="008A6D25"/>
    <w:rsid w:val="008B69DB"/>
    <w:rsid w:val="008F126E"/>
    <w:rsid w:val="008F5202"/>
    <w:rsid w:val="008F72BC"/>
    <w:rsid w:val="009104EB"/>
    <w:rsid w:val="00927363"/>
    <w:rsid w:val="0095588C"/>
    <w:rsid w:val="00956ED0"/>
    <w:rsid w:val="0096208C"/>
    <w:rsid w:val="009841B0"/>
    <w:rsid w:val="009952F2"/>
    <w:rsid w:val="009A6A09"/>
    <w:rsid w:val="009E39BE"/>
    <w:rsid w:val="00A336C5"/>
    <w:rsid w:val="00A502B8"/>
    <w:rsid w:val="00A571FB"/>
    <w:rsid w:val="00A63591"/>
    <w:rsid w:val="00A6495F"/>
    <w:rsid w:val="00A74F7B"/>
    <w:rsid w:val="00A85F21"/>
    <w:rsid w:val="00AA1D0B"/>
    <w:rsid w:val="00AB0590"/>
    <w:rsid w:val="00AD1C71"/>
    <w:rsid w:val="00AD5904"/>
    <w:rsid w:val="00AE4FFA"/>
    <w:rsid w:val="00B0536F"/>
    <w:rsid w:val="00B14595"/>
    <w:rsid w:val="00B1460C"/>
    <w:rsid w:val="00B62A92"/>
    <w:rsid w:val="00B67020"/>
    <w:rsid w:val="00BA4441"/>
    <w:rsid w:val="00BB1575"/>
    <w:rsid w:val="00BB3321"/>
    <w:rsid w:val="00BD49E4"/>
    <w:rsid w:val="00BF56B3"/>
    <w:rsid w:val="00C41F9D"/>
    <w:rsid w:val="00C4474C"/>
    <w:rsid w:val="00C50D01"/>
    <w:rsid w:val="00C539A2"/>
    <w:rsid w:val="00C71671"/>
    <w:rsid w:val="00C74470"/>
    <w:rsid w:val="00C96AAF"/>
    <w:rsid w:val="00CC3337"/>
    <w:rsid w:val="00CF0CE5"/>
    <w:rsid w:val="00D02C6C"/>
    <w:rsid w:val="00D0449D"/>
    <w:rsid w:val="00D11560"/>
    <w:rsid w:val="00D12FF0"/>
    <w:rsid w:val="00D1634A"/>
    <w:rsid w:val="00D16816"/>
    <w:rsid w:val="00D27FF9"/>
    <w:rsid w:val="00D309FA"/>
    <w:rsid w:val="00D54F4C"/>
    <w:rsid w:val="00D64317"/>
    <w:rsid w:val="00D65796"/>
    <w:rsid w:val="00D67F07"/>
    <w:rsid w:val="00D75E4C"/>
    <w:rsid w:val="00D822E7"/>
    <w:rsid w:val="00D96A6C"/>
    <w:rsid w:val="00DA0261"/>
    <w:rsid w:val="00DA2325"/>
    <w:rsid w:val="00DA2D2F"/>
    <w:rsid w:val="00DC7F79"/>
    <w:rsid w:val="00DD3B3E"/>
    <w:rsid w:val="00DD6AE7"/>
    <w:rsid w:val="00DE4E26"/>
    <w:rsid w:val="00E0446B"/>
    <w:rsid w:val="00E10A1B"/>
    <w:rsid w:val="00E21041"/>
    <w:rsid w:val="00E329AD"/>
    <w:rsid w:val="00E41CA9"/>
    <w:rsid w:val="00E57A63"/>
    <w:rsid w:val="00E868AB"/>
    <w:rsid w:val="00EA70CF"/>
    <w:rsid w:val="00EB0C52"/>
    <w:rsid w:val="00EE7AE1"/>
    <w:rsid w:val="00F14D43"/>
    <w:rsid w:val="00F164BC"/>
    <w:rsid w:val="00F2586E"/>
    <w:rsid w:val="00F32B99"/>
    <w:rsid w:val="00F533B8"/>
    <w:rsid w:val="00F537E0"/>
    <w:rsid w:val="00F8638A"/>
    <w:rsid w:val="00FB1BEE"/>
    <w:rsid w:val="00FD05DC"/>
    <w:rsid w:val="00FD65E5"/>
    <w:rsid w:val="00FF2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5CA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6FFB"/>
    <w:pPr>
      <w:spacing w:after="160" w:line="259" w:lineRule="auto"/>
    </w:pPr>
    <w:rPr>
      <w:rFonts w:ascii="Calibri" w:eastAsia="Calibri" w:hAnsi="Calibri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642C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7C5F82"/>
  </w:style>
  <w:style w:type="paragraph" w:styleId="Header">
    <w:name w:val="header"/>
    <w:basedOn w:val="Normal"/>
    <w:link w:val="HeaderChar"/>
    <w:uiPriority w:val="99"/>
    <w:unhideWhenUsed/>
    <w:rsid w:val="007C5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F82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C5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F82"/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59"/>
    <w:rsid w:val="0089432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533B8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8F520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367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67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679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67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6796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B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BEE"/>
    <w:rPr>
      <w:rFonts w:ascii="Segoe UI" w:eastAsia="Calibr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6FFB"/>
    <w:pPr>
      <w:spacing w:after="160" w:line="259" w:lineRule="auto"/>
    </w:pPr>
    <w:rPr>
      <w:rFonts w:ascii="Calibri" w:eastAsia="Calibri" w:hAnsi="Calibri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642C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7C5F82"/>
  </w:style>
  <w:style w:type="paragraph" w:styleId="Header">
    <w:name w:val="header"/>
    <w:basedOn w:val="Normal"/>
    <w:link w:val="HeaderChar"/>
    <w:uiPriority w:val="99"/>
    <w:unhideWhenUsed/>
    <w:rsid w:val="007C5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F82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C5F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F82"/>
    <w:rPr>
      <w:rFonts w:ascii="Calibri" w:eastAsia="Calibri" w:hAnsi="Calibri" w:cs="Times New Roman"/>
      <w:sz w:val="22"/>
      <w:szCs w:val="22"/>
    </w:rPr>
  </w:style>
  <w:style w:type="table" w:styleId="TableGrid">
    <w:name w:val="Table Grid"/>
    <w:basedOn w:val="TableNormal"/>
    <w:uiPriority w:val="59"/>
    <w:rsid w:val="0089432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533B8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8F520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367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67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679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67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6796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B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BEE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52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8/08/relationships/commentsExtensible" Target="commentsExtensi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2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Anil</dc:creator>
  <cp:keywords/>
  <dc:description/>
  <cp:lastModifiedBy>15325_ME</cp:lastModifiedBy>
  <cp:revision>44</cp:revision>
  <dcterms:created xsi:type="dcterms:W3CDTF">2021-04-27T16:46:00Z</dcterms:created>
  <dcterms:modified xsi:type="dcterms:W3CDTF">2021-06-19T14:14:00Z</dcterms:modified>
</cp:coreProperties>
</file>